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4587" w:rsidRPr="00E602E0" w:rsidRDefault="00914587" w:rsidP="00E602E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/>
        </w:rPr>
      </w:pPr>
      <w:r w:rsidRPr="00E602E0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bdr w:val="none" w:sz="0" w:space="0" w:color="auto" w:frame="1"/>
          <w:lang/>
        </w:rPr>
        <w:t>Romeo and Juliet Anticipation Guide</w:t>
      </w:r>
    </w:p>
    <w:p w:rsidR="00914587" w:rsidRPr="00E602E0" w:rsidRDefault="00914587" w:rsidP="00E602E0">
      <w:pPr>
        <w:spacing w:after="12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/>
        </w:rPr>
        <w:t>Directions:</w:t>
      </w:r>
    </w:p>
    <w:p w:rsidR="00914587" w:rsidRPr="00E602E0" w:rsidRDefault="00914587" w:rsidP="00E602E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 xml:space="preserve">Circle whether you </w:t>
      </w:r>
      <w:r w:rsidRPr="00E602E0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  <w:lang/>
        </w:rPr>
        <w:t>agree</w:t>
      </w: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 xml:space="preserve">, </w:t>
      </w:r>
      <w:r w:rsidRPr="00E602E0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  <w:lang/>
        </w:rPr>
        <w:t>disagree</w:t>
      </w: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 xml:space="preserve"> or are </w:t>
      </w:r>
      <w:r w:rsidRPr="00E602E0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  <w:lang/>
        </w:rPr>
        <w:t>undecided</w:t>
      </w: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 xml:space="preserve"> about each statement.</w:t>
      </w:r>
    </w:p>
    <w:p w:rsidR="00914587" w:rsidRPr="00E602E0" w:rsidRDefault="00914587" w:rsidP="0091458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E602E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bCs/>
          <w:color w:val="000000"/>
          <w:sz w:val="24"/>
          <w:szCs w:val="24"/>
          <w:bdr w:val="none" w:sz="0" w:space="0" w:color="auto" w:frame="1"/>
          <w:lang/>
        </w:rPr>
        <w:t>T</w:t>
      </w: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here is nothing more powerful in the world than love.</w:t>
      </w:r>
    </w:p>
    <w:p w:rsidR="00914587" w:rsidRPr="00E602E0" w:rsidRDefault="00914587" w:rsidP="00E602E0">
      <w:pPr>
        <w:spacing w:after="0" w:line="240" w:lineRule="auto"/>
        <w:ind w:firstLine="360"/>
        <w:jc w:val="center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AGREE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 DISAGREE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>UNDECIDED</w:t>
      </w:r>
    </w:p>
    <w:p w:rsidR="00914587" w:rsidRPr="00E602E0" w:rsidRDefault="00914587" w:rsidP="00914587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CC1CDC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Why</w:t>
      </w:r>
      <w:proofErr w:type="gramStart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?_</w:t>
      </w:r>
      <w:proofErr w:type="gramEnd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</w:t>
      </w:r>
      <w:r w:rsidR="00E602E0"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</w:t>
      </w:r>
    </w:p>
    <w:p w:rsidR="00914587" w:rsidRPr="00E602E0" w:rsidRDefault="00914587" w:rsidP="00914587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CC1CDC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</w:t>
      </w:r>
      <w:r w:rsidR="00E602E0"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</w:t>
      </w:r>
    </w:p>
    <w:p w:rsidR="00914587" w:rsidRPr="00E602E0" w:rsidRDefault="00914587" w:rsidP="00914587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914587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914587" w:rsidP="00E602E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Your life is controlled by fate</w:t>
      </w:r>
      <w:r w:rsidR="00E602E0"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.</w:t>
      </w:r>
    </w:p>
    <w:p w:rsidR="00914587" w:rsidRPr="00E602E0" w:rsidRDefault="00914587" w:rsidP="00E602E0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 xml:space="preserve">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DIS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>UNDECIDED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Why</w:t>
      </w:r>
      <w:proofErr w:type="gramStart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?_</w:t>
      </w:r>
      <w:proofErr w:type="gramEnd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</w:t>
      </w:r>
    </w:p>
    <w:p w:rsidR="00E602E0" w:rsidRPr="00E602E0" w:rsidRDefault="00E602E0" w:rsidP="00E602E0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______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CC1CDC" w:rsidRPr="00E602E0" w:rsidRDefault="00914587" w:rsidP="00E602E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Being in love is the most important thing in the world.</w:t>
      </w:r>
    </w:p>
    <w:p w:rsidR="00914587" w:rsidRPr="00E602E0" w:rsidRDefault="00914587" w:rsidP="00E602E0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AGREE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 DIS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>UNDECIDED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Why</w:t>
      </w:r>
      <w:proofErr w:type="gramStart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?_</w:t>
      </w:r>
      <w:proofErr w:type="gramEnd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</w:t>
      </w:r>
    </w:p>
    <w:p w:rsidR="00E602E0" w:rsidRPr="00E602E0" w:rsidRDefault="00E602E0" w:rsidP="00E602E0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______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914587" w:rsidP="00E602E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Your parents always know what is best for you.</w:t>
      </w:r>
    </w:p>
    <w:p w:rsidR="00914587" w:rsidRPr="00E602E0" w:rsidRDefault="00914587" w:rsidP="00E602E0">
      <w:pPr>
        <w:spacing w:after="12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 xml:space="preserve">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DIS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>UNDECIDED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Why</w:t>
      </w:r>
      <w:proofErr w:type="gramStart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?_</w:t>
      </w:r>
      <w:proofErr w:type="gramEnd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</w:t>
      </w:r>
    </w:p>
    <w:p w:rsidR="00E602E0" w:rsidRPr="00E602E0" w:rsidRDefault="00E602E0" w:rsidP="00E602E0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______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E602E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You know right away if you are in love.</w:t>
      </w:r>
    </w:p>
    <w:p w:rsidR="00914587" w:rsidRPr="00E602E0" w:rsidRDefault="00914587" w:rsidP="00E602E0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 xml:space="preserve">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DIS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>UNDECIDED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Why</w:t>
      </w:r>
      <w:proofErr w:type="gramStart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?_</w:t>
      </w:r>
      <w:proofErr w:type="gramEnd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</w:t>
      </w:r>
    </w:p>
    <w:p w:rsidR="00E602E0" w:rsidRPr="00E602E0" w:rsidRDefault="00E602E0" w:rsidP="00E602E0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______</w:t>
      </w:r>
    </w:p>
    <w:p w:rsidR="00E602E0" w:rsidRPr="00E602E0" w:rsidRDefault="00E602E0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bdr w:val="none" w:sz="0" w:space="0" w:color="auto" w:frame="1"/>
          <w:lang/>
        </w:rPr>
      </w:pPr>
    </w:p>
    <w:p w:rsidR="00E602E0" w:rsidRDefault="00E602E0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E602E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bCs/>
          <w:color w:val="000000"/>
          <w:sz w:val="24"/>
          <w:szCs w:val="24"/>
          <w:bdr w:val="none" w:sz="0" w:space="0" w:color="auto" w:frame="1"/>
          <w:lang/>
        </w:rPr>
        <w:t>T</w:t>
      </w: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eenagers don’t know what true love really feels like.</w:t>
      </w:r>
    </w:p>
    <w:p w:rsidR="00914587" w:rsidRPr="00E602E0" w:rsidRDefault="00914587" w:rsidP="00E602E0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 xml:space="preserve">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DIS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>UNDECIDED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Why</w:t>
      </w:r>
      <w:proofErr w:type="gramStart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?_</w:t>
      </w:r>
      <w:proofErr w:type="gramEnd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</w:t>
      </w:r>
    </w:p>
    <w:p w:rsidR="00E602E0" w:rsidRPr="00E602E0" w:rsidRDefault="00E602E0" w:rsidP="00E602E0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______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E602E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Your life is controlled by your decisions.</w:t>
      </w:r>
    </w:p>
    <w:p w:rsidR="00914587" w:rsidRPr="00E602E0" w:rsidRDefault="00914587" w:rsidP="00E602E0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AGREE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 DIS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>UNDECIDED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Why</w:t>
      </w:r>
      <w:proofErr w:type="gramStart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?_</w:t>
      </w:r>
      <w:proofErr w:type="gramEnd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</w:t>
      </w:r>
    </w:p>
    <w:p w:rsidR="00E602E0" w:rsidRPr="00E602E0" w:rsidRDefault="00E602E0" w:rsidP="00E602E0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______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E602E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Your heart will never lead you to the wrong person.</w:t>
      </w:r>
    </w:p>
    <w:p w:rsidR="00914587" w:rsidRPr="00E602E0" w:rsidRDefault="00914587" w:rsidP="00E602E0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 xml:space="preserve">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DIS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>UNDECIDED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Why</w:t>
      </w:r>
      <w:proofErr w:type="gramStart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?_</w:t>
      </w:r>
      <w:proofErr w:type="gramEnd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</w:t>
      </w:r>
    </w:p>
    <w:p w:rsidR="00E602E0" w:rsidRPr="00E602E0" w:rsidRDefault="00E602E0" w:rsidP="00E602E0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______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E602E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It is sometimes okay to keep secrets from your parents.</w:t>
      </w:r>
    </w:p>
    <w:p w:rsidR="00914587" w:rsidRPr="00E602E0" w:rsidRDefault="00914587" w:rsidP="00E602E0">
      <w:pPr>
        <w:spacing w:after="0" w:line="240" w:lineRule="auto"/>
        <w:ind w:left="360" w:firstLine="360"/>
        <w:jc w:val="center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 xml:space="preserve">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DIS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>UNDECIDED</w:t>
      </w:r>
    </w:p>
    <w:p w:rsidR="00914587" w:rsidRPr="00E602E0" w:rsidRDefault="00914587" w:rsidP="00914587">
      <w:pPr>
        <w:spacing w:after="0" w:line="240" w:lineRule="auto"/>
        <w:ind w:left="360" w:firstLine="36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Why</w:t>
      </w:r>
      <w:proofErr w:type="gramStart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?_</w:t>
      </w:r>
      <w:proofErr w:type="gramEnd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</w:t>
      </w:r>
    </w:p>
    <w:p w:rsidR="00E602E0" w:rsidRPr="00E602E0" w:rsidRDefault="00E602E0" w:rsidP="00E602E0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______</w:t>
      </w:r>
    </w:p>
    <w:p w:rsidR="00914587" w:rsidRPr="00E602E0" w:rsidRDefault="00914587" w:rsidP="00914587">
      <w:pPr>
        <w:spacing w:after="0" w:line="240" w:lineRule="auto"/>
        <w:ind w:left="360" w:firstLine="36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914587">
      <w:pPr>
        <w:spacing w:after="0" w:line="240" w:lineRule="auto"/>
        <w:ind w:left="360" w:firstLine="36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914587" w:rsidRPr="00E602E0" w:rsidRDefault="00914587" w:rsidP="00E602E0">
      <w:pPr>
        <w:pStyle w:val="ListParagraph"/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 xml:space="preserve"> You should get to know someone extremely well before marrying him or her</w:t>
      </w:r>
      <w:r w:rsidR="00E602E0" w:rsidRPr="00E602E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/>
        </w:rPr>
        <w:t>.</w:t>
      </w:r>
    </w:p>
    <w:p w:rsidR="00914587" w:rsidRPr="00E602E0" w:rsidRDefault="00914587" w:rsidP="00E602E0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 xml:space="preserve">AGREE 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>DISAGREE</w:t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</w: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ab/>
        <w:t xml:space="preserve"> UNDECIDED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Why</w:t>
      </w:r>
      <w:proofErr w:type="gramStart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?_</w:t>
      </w:r>
      <w:proofErr w:type="gramEnd"/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</w:t>
      </w:r>
    </w:p>
    <w:p w:rsidR="00E602E0" w:rsidRPr="00E602E0" w:rsidRDefault="00E602E0" w:rsidP="00E602E0">
      <w:pPr>
        <w:spacing w:after="0" w:line="240" w:lineRule="auto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</w:p>
    <w:p w:rsidR="00E602E0" w:rsidRPr="00E602E0" w:rsidRDefault="00E602E0" w:rsidP="00E602E0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</w:pPr>
      <w:r w:rsidRPr="00E602E0">
        <w:rPr>
          <w:rFonts w:ascii="Times New Roman" w:eastAsia="Times New Roman" w:hAnsi="Times New Roman" w:cs="Times New Roman"/>
          <w:color w:val="000000"/>
          <w:spacing w:val="-15"/>
          <w:sz w:val="24"/>
          <w:szCs w:val="24"/>
          <w:bdr w:val="none" w:sz="0" w:space="0" w:color="auto" w:frame="1"/>
          <w:lang/>
        </w:rPr>
        <w:t>________________________________________________________________________________________________</w:t>
      </w: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</w:p>
    <w:p w:rsidR="00914587" w:rsidRPr="00E602E0" w:rsidRDefault="00914587" w:rsidP="009145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</w:p>
    <w:p w:rsidR="003A42D7" w:rsidRPr="00E602E0" w:rsidRDefault="0022257B">
      <w:pPr>
        <w:rPr>
          <w:rFonts w:ascii="Times New Roman" w:hAnsi="Times New Roman" w:cs="Times New Roman"/>
          <w:sz w:val="24"/>
          <w:szCs w:val="24"/>
        </w:rPr>
      </w:pPr>
    </w:p>
    <w:sectPr w:rsidR="003A42D7" w:rsidRPr="00E602E0" w:rsidSect="00E602E0">
      <w:headerReference w:type="firs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2257B" w:rsidRDefault="0022257B" w:rsidP="00E602E0">
      <w:pPr>
        <w:spacing w:after="0" w:line="240" w:lineRule="auto"/>
      </w:pPr>
      <w:r>
        <w:separator/>
      </w:r>
    </w:p>
  </w:endnote>
  <w:endnote w:type="continuationSeparator" w:id="0">
    <w:p w:rsidR="0022257B" w:rsidRDefault="0022257B" w:rsidP="00E60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2257B" w:rsidRDefault="0022257B" w:rsidP="00E602E0">
      <w:pPr>
        <w:spacing w:after="0" w:line="240" w:lineRule="auto"/>
      </w:pPr>
      <w:r>
        <w:separator/>
      </w:r>
    </w:p>
  </w:footnote>
  <w:footnote w:type="continuationSeparator" w:id="0">
    <w:p w:rsidR="0022257B" w:rsidRDefault="0022257B" w:rsidP="00E602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602E0" w:rsidRDefault="00E602E0" w:rsidP="00E602E0">
    <w:pPr>
      <w:pStyle w:val="Header"/>
    </w:pPr>
    <w:r>
      <w:t>Name: _____________________________________     Period: _____________________</w:t>
    </w:r>
  </w:p>
  <w:p w:rsidR="00E602E0" w:rsidRDefault="00E602E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0812CC"/>
    <w:multiLevelType w:val="hybridMultilevel"/>
    <w:tmpl w:val="8A961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5972D1"/>
    <w:multiLevelType w:val="hybridMultilevel"/>
    <w:tmpl w:val="BCFEE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AgJTc1MjS0NzSxNLAyUdpeDU4uLM/DyQAsNaAEjA5/4sAAAA"/>
  </w:docVars>
  <w:rsids>
    <w:rsidRoot w:val="00914587"/>
    <w:rsid w:val="001E2AEE"/>
    <w:rsid w:val="0022257B"/>
    <w:rsid w:val="00296DBA"/>
    <w:rsid w:val="00914587"/>
    <w:rsid w:val="00915DAF"/>
    <w:rsid w:val="00CC1CDC"/>
    <w:rsid w:val="00D016D4"/>
    <w:rsid w:val="00E501D2"/>
    <w:rsid w:val="00E602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01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45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1C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C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602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602E0"/>
  </w:style>
  <w:style w:type="paragraph" w:styleId="Footer">
    <w:name w:val="footer"/>
    <w:basedOn w:val="Normal"/>
    <w:link w:val="FooterChar"/>
    <w:uiPriority w:val="99"/>
    <w:semiHidden/>
    <w:unhideWhenUsed/>
    <w:rsid w:val="00E602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602E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864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7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0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64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3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89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862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3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898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779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7914444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000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6486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48416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12318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77928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122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838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5805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1716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1981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9886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238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34585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043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7251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20553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7573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5129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9790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4738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7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11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8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96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142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6177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341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6027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261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039558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8243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3632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2838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6464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33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199760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2003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5939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1915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23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5413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64392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446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028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9070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5776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2832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5165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9479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360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92BBB4-0207-489D-8004-0A40DE00C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MPS</Company>
  <LinksUpToDate>false</LinksUpToDate>
  <CharactersWithSpaces>29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tz, Leah</dc:creator>
  <cp:lastModifiedBy>Liz Deichler</cp:lastModifiedBy>
  <cp:revision>3</cp:revision>
  <cp:lastPrinted>2012-01-30T21:07:00Z</cp:lastPrinted>
  <dcterms:created xsi:type="dcterms:W3CDTF">2016-01-04T04:04:00Z</dcterms:created>
  <dcterms:modified xsi:type="dcterms:W3CDTF">2016-10-29T14:49:00Z</dcterms:modified>
</cp:coreProperties>
</file>